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000000" w:themeColor="text1"/>
  <w:body>
    <w:p w14:paraId="6A95F537" w14:textId="77777777" w:rsidR="00617500" w:rsidRDefault="00F81E7E">
      <w:r w:rsidRPr="00F81E7E">
        <w:rPr>
          <w:noProof/>
        </w:rPr>
        <w:drawing>
          <wp:anchor distT="0" distB="0" distL="114300" distR="114300" simplePos="0" relativeHeight="251669504" behindDoc="0" locked="0" layoutInCell="1" allowOverlap="1" wp14:anchorId="15ED2A81" wp14:editId="46846371">
            <wp:simplePos x="0" y="0"/>
            <wp:positionH relativeFrom="page">
              <wp:posOffset>4889500</wp:posOffset>
            </wp:positionH>
            <wp:positionV relativeFrom="page">
              <wp:posOffset>5306060</wp:posOffset>
            </wp:positionV>
            <wp:extent cx="863600" cy="863600"/>
            <wp:effectExtent l="0" t="0" r="0" b="0"/>
            <wp:wrapNone/>
            <wp:docPr id="1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/>
                    <pic:cNvPicPr>
                      <a:picLocks noChangeAspect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3600" cy="863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F81E7E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FE7B1F4" wp14:editId="56A2B78E">
                <wp:simplePos x="0" y="0"/>
                <wp:positionH relativeFrom="page">
                  <wp:posOffset>2056130</wp:posOffset>
                </wp:positionH>
                <wp:positionV relativeFrom="page">
                  <wp:posOffset>3848735</wp:posOffset>
                </wp:positionV>
                <wp:extent cx="1740535" cy="1307465"/>
                <wp:effectExtent l="0" t="0" r="0" b="0"/>
                <wp:wrapNone/>
                <wp:docPr id="47" name="TextBox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40535" cy="130746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73BDC46" w14:textId="77777777" w:rsidR="00F81E7E" w:rsidRPr="00F81E7E" w:rsidRDefault="00F81E7E" w:rsidP="00F81E7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288" w:hanging="288"/>
                              <w:rPr>
                                <w:rFonts w:eastAsia="Times New Roman"/>
                                <w:color w:val="FFFFFF" w:themeColor="background1"/>
                                <w:sz w:val="20"/>
                              </w:rPr>
                            </w:pPr>
                            <w:r w:rsidRPr="00F81E7E">
                              <w:rPr>
                                <w:rFonts w:ascii="Lucida Sans Unicode" w:hAnsi="Lucida Sans Unicode" w:cs="Lucida Sans Unicode"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sr-Latn-RS"/>
                              </w:rPr>
                              <w:t xml:space="preserve">Scientific Estimation </w:t>
                            </w:r>
                          </w:p>
                          <w:p w14:paraId="2E7E45AB" w14:textId="77777777" w:rsidR="00F81E7E" w:rsidRPr="00F81E7E" w:rsidRDefault="00F81E7E" w:rsidP="00F81E7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288" w:hanging="288"/>
                              <w:rPr>
                                <w:rFonts w:eastAsia="Times New Roman"/>
                                <w:color w:val="FFFFFF" w:themeColor="background1"/>
                                <w:sz w:val="20"/>
                              </w:rPr>
                            </w:pPr>
                            <w:r w:rsidRPr="00F81E7E">
                              <w:rPr>
                                <w:rFonts w:ascii="Lucida Sans Unicode" w:hAnsi="Lucida Sans Unicode" w:cs="Lucida Sans Unicode"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sr-Latn-RS"/>
                              </w:rPr>
                              <w:t>Research &amp; Development</w:t>
                            </w:r>
                          </w:p>
                          <w:p w14:paraId="3D437B9A" w14:textId="77777777" w:rsidR="00F81E7E" w:rsidRPr="00F81E7E" w:rsidRDefault="00F81E7E" w:rsidP="00F81E7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288" w:hanging="288"/>
                              <w:rPr>
                                <w:rFonts w:eastAsia="Times New Roman"/>
                                <w:color w:val="FFFFFF" w:themeColor="background1"/>
                                <w:sz w:val="20"/>
                              </w:rPr>
                            </w:pPr>
                            <w:r w:rsidRPr="00F81E7E">
                              <w:rPr>
                                <w:rFonts w:ascii="Lucida Sans Unicode" w:hAnsi="Lucida Sans Unicode" w:cs="Lucida Sans Unicode"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sr-Latn-RS"/>
                              </w:rPr>
                              <w:t>Reusability</w:t>
                            </w:r>
                          </w:p>
                          <w:p w14:paraId="60E98B8D" w14:textId="77777777" w:rsidR="00F81E7E" w:rsidRPr="00F81E7E" w:rsidRDefault="00F81E7E" w:rsidP="00F81E7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288" w:hanging="288"/>
                              <w:rPr>
                                <w:rFonts w:eastAsia="Times New Roman"/>
                                <w:color w:val="FFFFFF" w:themeColor="background1"/>
                                <w:sz w:val="20"/>
                              </w:rPr>
                            </w:pPr>
                            <w:r w:rsidRPr="00F81E7E">
                              <w:rPr>
                                <w:rFonts w:ascii="Lucida Sans Unicode" w:hAnsi="Lucida Sans Unicode" w:cs="Lucida Sans Unicode"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sr-Latn-RS"/>
                              </w:rPr>
                              <w:t>Lorem Ipsum</w:t>
                            </w:r>
                          </w:p>
                          <w:p w14:paraId="7A9B7A6F" w14:textId="77777777" w:rsidR="00F81E7E" w:rsidRPr="00F81E7E" w:rsidRDefault="00F81E7E" w:rsidP="00F81E7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288" w:hanging="288"/>
                              <w:rPr>
                                <w:rFonts w:eastAsia="Times New Roman"/>
                                <w:color w:val="FFFFFF" w:themeColor="background1"/>
                                <w:sz w:val="20"/>
                              </w:rPr>
                            </w:pPr>
                            <w:r w:rsidRPr="00F81E7E">
                              <w:rPr>
                                <w:rFonts w:ascii="Lucida Sans Unicode" w:hAnsi="Lucida Sans Unicode" w:cs="Lucida Sans Unicode"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sr-Latn-RS"/>
                              </w:rPr>
                              <w:t>Lorem Ipsum</w:t>
                            </w:r>
                          </w:p>
                          <w:p w14:paraId="39B4E8D7" w14:textId="77777777" w:rsidR="00F81E7E" w:rsidRPr="00F81E7E" w:rsidRDefault="00F81E7E" w:rsidP="00F81E7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288" w:hanging="288"/>
                              <w:rPr>
                                <w:rFonts w:eastAsia="Times New Roman"/>
                                <w:color w:val="FFFFFF" w:themeColor="background1"/>
                                <w:sz w:val="20"/>
                              </w:rPr>
                            </w:pPr>
                            <w:r w:rsidRPr="00F81E7E">
                              <w:rPr>
                                <w:rFonts w:ascii="Lucida Sans Unicode" w:hAnsi="Lucida Sans Unicode" w:cs="Lucida Sans Unicode"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sr-Latn-RS"/>
                              </w:rPr>
                              <w:t>Lorem Ipsum</w:t>
                            </w:r>
                          </w:p>
                          <w:p w14:paraId="6C5544F6" w14:textId="77777777" w:rsidR="00F81E7E" w:rsidRPr="00F81E7E" w:rsidRDefault="00F81E7E" w:rsidP="00F81E7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288" w:hanging="288"/>
                              <w:rPr>
                                <w:rFonts w:eastAsia="Times New Roman"/>
                                <w:color w:val="FFFFFF" w:themeColor="background1"/>
                                <w:sz w:val="20"/>
                              </w:rPr>
                            </w:pPr>
                            <w:r w:rsidRPr="00F81E7E">
                              <w:rPr>
                                <w:rFonts w:ascii="Lucida Sans Unicode" w:hAnsi="Lucida Sans Unicode" w:cs="Lucida Sans Unicode"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sr-Latn-RS"/>
                              </w:rPr>
                              <w:t>Lorem Ipsum</w:t>
                            </w:r>
                          </w:p>
                        </w:txbxContent>
                      </wps:txbx>
                      <wps:bodyPr wrap="square" lIns="0" tIns="0" rIns="0" bIns="0" rtlCol="0" anchor="ctr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FE7B1F4" id="_x0000_t202" coordsize="21600,21600" o:spt="202" path="m,l,21600r21600,l21600,xe">
                <v:stroke joinstyle="miter"/>
                <v:path gradientshapeok="t" o:connecttype="rect"/>
              </v:shapetype>
              <v:shape id="TextBox 46" o:spid="_x0000_s1026" type="#_x0000_t202" style="position:absolute;margin-left:161.9pt;margin-top:303.05pt;width:137.05pt;height:102.95pt;z-index:25167052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" filled="f" stroked="f">
                <v:textbox style="mso-fit-shape-to-text:t" inset="0,0,0,0">
                  <w:txbxContent>
                    <w:p w14:paraId="573BDC46" w14:textId="77777777" w:rsidR="00F81E7E" w:rsidRPr="00F81E7E" w:rsidRDefault="00F81E7E" w:rsidP="00F81E7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288" w:hanging="288"/>
                        <w:rPr>
                          <w:rFonts w:eastAsia="Times New Roman"/>
                          <w:color w:val="FFFFFF" w:themeColor="background1"/>
                          <w:sz w:val="20"/>
                        </w:rPr>
                      </w:pPr>
                      <w:r w:rsidRPr="00F81E7E">
                        <w:rPr>
                          <w:rFonts w:ascii="Lucida Sans Unicode" w:hAnsi="Lucida Sans Unicode" w:cs="Lucida Sans Unicode"/>
                          <w:color w:val="FFFFFF" w:themeColor="background1"/>
                          <w:kern w:val="24"/>
                          <w:sz w:val="20"/>
                          <w:szCs w:val="20"/>
                          <w:lang w:val="sr-Latn-RS"/>
                        </w:rPr>
                        <w:t xml:space="preserve">Scientific Estimation </w:t>
                      </w:r>
                    </w:p>
                    <w:p w14:paraId="2E7E45AB" w14:textId="77777777" w:rsidR="00F81E7E" w:rsidRPr="00F81E7E" w:rsidRDefault="00F81E7E" w:rsidP="00F81E7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288" w:hanging="288"/>
                        <w:rPr>
                          <w:rFonts w:eastAsia="Times New Roman"/>
                          <w:color w:val="FFFFFF" w:themeColor="background1"/>
                          <w:sz w:val="20"/>
                        </w:rPr>
                      </w:pPr>
                      <w:r w:rsidRPr="00F81E7E">
                        <w:rPr>
                          <w:rFonts w:ascii="Lucida Sans Unicode" w:hAnsi="Lucida Sans Unicode" w:cs="Lucida Sans Unicode"/>
                          <w:color w:val="FFFFFF" w:themeColor="background1"/>
                          <w:kern w:val="24"/>
                          <w:sz w:val="20"/>
                          <w:szCs w:val="20"/>
                          <w:lang w:val="sr-Latn-RS"/>
                        </w:rPr>
                        <w:t>Research &amp; Development</w:t>
                      </w:r>
                    </w:p>
                    <w:p w14:paraId="3D437B9A" w14:textId="77777777" w:rsidR="00F81E7E" w:rsidRPr="00F81E7E" w:rsidRDefault="00F81E7E" w:rsidP="00F81E7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288" w:hanging="288"/>
                        <w:rPr>
                          <w:rFonts w:eastAsia="Times New Roman"/>
                          <w:color w:val="FFFFFF" w:themeColor="background1"/>
                          <w:sz w:val="20"/>
                        </w:rPr>
                      </w:pPr>
                      <w:r w:rsidRPr="00F81E7E">
                        <w:rPr>
                          <w:rFonts w:ascii="Lucida Sans Unicode" w:hAnsi="Lucida Sans Unicode" w:cs="Lucida Sans Unicode"/>
                          <w:color w:val="FFFFFF" w:themeColor="background1"/>
                          <w:kern w:val="24"/>
                          <w:sz w:val="20"/>
                          <w:szCs w:val="20"/>
                          <w:lang w:val="sr-Latn-RS"/>
                        </w:rPr>
                        <w:t>Reusability</w:t>
                      </w:r>
                    </w:p>
                    <w:p w14:paraId="60E98B8D" w14:textId="77777777" w:rsidR="00F81E7E" w:rsidRPr="00F81E7E" w:rsidRDefault="00F81E7E" w:rsidP="00F81E7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288" w:hanging="288"/>
                        <w:rPr>
                          <w:rFonts w:eastAsia="Times New Roman"/>
                          <w:color w:val="FFFFFF" w:themeColor="background1"/>
                          <w:sz w:val="20"/>
                        </w:rPr>
                      </w:pPr>
                      <w:r w:rsidRPr="00F81E7E">
                        <w:rPr>
                          <w:rFonts w:ascii="Lucida Sans Unicode" w:hAnsi="Lucida Sans Unicode" w:cs="Lucida Sans Unicode"/>
                          <w:color w:val="FFFFFF" w:themeColor="background1"/>
                          <w:kern w:val="24"/>
                          <w:sz w:val="20"/>
                          <w:szCs w:val="20"/>
                          <w:lang w:val="sr-Latn-RS"/>
                        </w:rPr>
                        <w:t>Lorem Ipsum</w:t>
                      </w:r>
                    </w:p>
                    <w:p w14:paraId="7A9B7A6F" w14:textId="77777777" w:rsidR="00F81E7E" w:rsidRPr="00F81E7E" w:rsidRDefault="00F81E7E" w:rsidP="00F81E7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288" w:hanging="288"/>
                        <w:rPr>
                          <w:rFonts w:eastAsia="Times New Roman"/>
                          <w:color w:val="FFFFFF" w:themeColor="background1"/>
                          <w:sz w:val="20"/>
                        </w:rPr>
                      </w:pPr>
                      <w:r w:rsidRPr="00F81E7E">
                        <w:rPr>
                          <w:rFonts w:ascii="Lucida Sans Unicode" w:hAnsi="Lucida Sans Unicode" w:cs="Lucida Sans Unicode"/>
                          <w:color w:val="FFFFFF" w:themeColor="background1"/>
                          <w:kern w:val="24"/>
                          <w:sz w:val="20"/>
                          <w:szCs w:val="20"/>
                          <w:lang w:val="sr-Latn-RS"/>
                        </w:rPr>
                        <w:t>Lorem Ipsum</w:t>
                      </w:r>
                    </w:p>
                    <w:p w14:paraId="39B4E8D7" w14:textId="77777777" w:rsidR="00F81E7E" w:rsidRPr="00F81E7E" w:rsidRDefault="00F81E7E" w:rsidP="00F81E7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288" w:hanging="288"/>
                        <w:rPr>
                          <w:rFonts w:eastAsia="Times New Roman"/>
                          <w:color w:val="FFFFFF" w:themeColor="background1"/>
                          <w:sz w:val="20"/>
                        </w:rPr>
                      </w:pPr>
                      <w:r w:rsidRPr="00F81E7E">
                        <w:rPr>
                          <w:rFonts w:ascii="Lucida Sans Unicode" w:hAnsi="Lucida Sans Unicode" w:cs="Lucida Sans Unicode"/>
                          <w:color w:val="FFFFFF" w:themeColor="background1"/>
                          <w:kern w:val="24"/>
                          <w:sz w:val="20"/>
                          <w:szCs w:val="20"/>
                          <w:lang w:val="sr-Latn-RS"/>
                        </w:rPr>
                        <w:t>Lorem Ipsum</w:t>
                      </w:r>
                    </w:p>
                    <w:p w14:paraId="6C5544F6" w14:textId="77777777" w:rsidR="00F81E7E" w:rsidRPr="00F81E7E" w:rsidRDefault="00F81E7E" w:rsidP="00F81E7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288" w:hanging="288"/>
                        <w:rPr>
                          <w:rFonts w:eastAsia="Times New Roman"/>
                          <w:color w:val="FFFFFF" w:themeColor="background1"/>
                          <w:sz w:val="20"/>
                        </w:rPr>
                      </w:pPr>
                      <w:r w:rsidRPr="00F81E7E">
                        <w:rPr>
                          <w:rFonts w:ascii="Lucida Sans Unicode" w:hAnsi="Lucida Sans Unicode" w:cs="Lucida Sans Unicode"/>
                          <w:color w:val="FFFFFF" w:themeColor="background1"/>
                          <w:kern w:val="24"/>
                          <w:sz w:val="20"/>
                          <w:szCs w:val="20"/>
                          <w:lang w:val="sr-Latn-RS"/>
                        </w:rPr>
                        <w:t>Lorem Ipsum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F81E7E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B689B3A" wp14:editId="3717D557">
                <wp:simplePos x="0" y="0"/>
                <wp:positionH relativeFrom="page">
                  <wp:posOffset>4410710</wp:posOffset>
                </wp:positionH>
                <wp:positionV relativeFrom="page">
                  <wp:posOffset>3726815</wp:posOffset>
                </wp:positionV>
                <wp:extent cx="1826895" cy="0"/>
                <wp:effectExtent l="0" t="19050" r="20955" b="19050"/>
                <wp:wrapNone/>
                <wp:docPr id="46" name="Straight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2689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3D2E8CA" id="Straight Connector 45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347.3pt,293.45pt" to="491.15pt,29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" strokecolor="black [3213]" strokeweight="2.25pt">
                <v:stroke joinstyle="miter"/>
                <w10:wrap anchorx="page" anchory="page"/>
              </v:line>
            </w:pict>
          </mc:Fallback>
        </mc:AlternateContent>
      </w:r>
      <w:r w:rsidRPr="00F81E7E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8603935" wp14:editId="0E7F6E7D">
                <wp:simplePos x="0" y="0"/>
                <wp:positionH relativeFrom="page">
                  <wp:posOffset>6983095</wp:posOffset>
                </wp:positionH>
                <wp:positionV relativeFrom="page">
                  <wp:posOffset>3726815</wp:posOffset>
                </wp:positionV>
                <wp:extent cx="1619885" cy="0"/>
                <wp:effectExtent l="0" t="19050" r="37465" b="19050"/>
                <wp:wrapNone/>
                <wp:docPr id="45" name="Straight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1988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157A7A9" id="Straight Connector 44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549.85pt,293.45pt" to="677.4pt,29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" strokecolor="white [3212]" strokeweight="2.25pt">
                <v:stroke joinstyle="miter"/>
                <w10:wrap anchorx="page" anchory="page"/>
              </v:line>
            </w:pict>
          </mc:Fallback>
        </mc:AlternateContent>
      </w:r>
      <w:r w:rsidRPr="00F81E7E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9BE68C8" wp14:editId="28C6A36A">
                <wp:simplePos x="0" y="0"/>
                <wp:positionH relativeFrom="page">
                  <wp:posOffset>2177415</wp:posOffset>
                </wp:positionH>
                <wp:positionV relativeFrom="page">
                  <wp:posOffset>3726815</wp:posOffset>
                </wp:positionV>
                <wp:extent cx="1619885" cy="0"/>
                <wp:effectExtent l="0" t="19050" r="37465" b="19050"/>
                <wp:wrapNone/>
                <wp:docPr id="1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1988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8461F2B" id="Straight Connector 3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171.45pt,293.45pt" to="299pt,29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" strokecolor="white [3212]" strokeweight="2.25pt">
                <v:stroke joinstyle="miter"/>
                <w10:wrap anchorx="page" anchory="page"/>
              </v:line>
            </w:pict>
          </mc:Fallback>
        </mc:AlternateContent>
      </w:r>
      <w:r w:rsidRPr="00F81E7E">
        <w:rPr>
          <w:noProof/>
        </w:rPr>
        <w:drawing>
          <wp:anchor distT="0" distB="0" distL="114300" distR="114300" simplePos="0" relativeHeight="251661312" behindDoc="0" locked="0" layoutInCell="1" allowOverlap="1" wp14:anchorId="6777DC6B" wp14:editId="7C4FD693">
            <wp:simplePos x="0" y="0"/>
            <wp:positionH relativeFrom="page">
              <wp:posOffset>9064625</wp:posOffset>
            </wp:positionH>
            <wp:positionV relativeFrom="page">
              <wp:posOffset>154305</wp:posOffset>
            </wp:positionV>
            <wp:extent cx="1323340" cy="274320"/>
            <wp:effectExtent l="0" t="0" r="0" b="0"/>
            <wp:wrapNone/>
            <wp:docPr id="17" name="Picture 16">
              <a:hlinkClick xmlns:a="http://schemas.openxmlformats.org/drawingml/2006/main" r:id="rId6"/>
              <a:extLst xmlns:a="http://schemas.openxmlformats.org/drawingml/2006/main">
                <a:ext uri="{FF2B5EF4-FFF2-40B4-BE49-F238E27FC236}">
                  <a16:creationId xmlns:a16="http://schemas.microsoft.com/office/drawing/2014/main" id="{875B4D1B-1ECF-488F-9573-9C2497DFAE0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6">
                      <a:hlinkClick r:id="rId6"/>
                      <a:extLst>
                        <a:ext uri="{FF2B5EF4-FFF2-40B4-BE49-F238E27FC236}">
                          <a16:creationId xmlns:a16="http://schemas.microsoft.com/office/drawing/2014/main" id="{875B4D1B-1ECF-488F-9573-9C2497DFAE05}"/>
                        </a:ext>
                      </a:extLst>
                    </pic:cNvPr>
                    <pic:cNvPicPr/>
                  </pic:nvPicPr>
                  <pic:blipFill>
                    <a:blip r:embed="rId7" cstate="print">
                      <a:duotone>
                        <a:schemeClr val="bg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3340" cy="2743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F81E7E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DE7C036" wp14:editId="5EC5A65E">
                <wp:simplePos x="0" y="0"/>
                <wp:positionH relativeFrom="page">
                  <wp:posOffset>4371975</wp:posOffset>
                </wp:positionH>
                <wp:positionV relativeFrom="page">
                  <wp:posOffset>3848735</wp:posOffset>
                </wp:positionV>
                <wp:extent cx="1861185" cy="1499870"/>
                <wp:effectExtent l="0" t="0" r="0" b="0"/>
                <wp:wrapNone/>
                <wp:docPr id="49" name="TextBox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61185" cy="149987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0CA04A6" w14:textId="77777777" w:rsidR="00F81E7E" w:rsidRPr="00F81E7E" w:rsidRDefault="00F81E7E" w:rsidP="00F81E7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288" w:hanging="288"/>
                              <w:rPr>
                                <w:rFonts w:ascii="Lucida Sans Unicode" w:hAnsi="Lucida Sans Unicode" w:cs="Lucida Sans Unicode"/>
                                <w:kern w:val="24"/>
                                <w:sz w:val="20"/>
                                <w:szCs w:val="20"/>
                                <w:lang w:val="sr-Latn-RS"/>
                              </w:rPr>
                            </w:pPr>
                            <w:r w:rsidRPr="00F81E7E">
                              <w:rPr>
                                <w:rFonts w:ascii="Lucida Sans Unicode" w:hAnsi="Lucida Sans Unicode" w:cs="Lucida Sans Unicode"/>
                                <w:kern w:val="24"/>
                                <w:sz w:val="20"/>
                                <w:szCs w:val="20"/>
                                <w:lang w:val="sr-Latn-RS"/>
                              </w:rPr>
                              <w:t>Continuous Improvements</w:t>
                            </w:r>
                          </w:p>
                          <w:p w14:paraId="0121144C" w14:textId="77777777" w:rsidR="00F81E7E" w:rsidRPr="00F81E7E" w:rsidRDefault="00F81E7E" w:rsidP="00F81E7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288" w:hanging="288"/>
                              <w:rPr>
                                <w:rFonts w:ascii="Lucida Sans Unicode" w:hAnsi="Lucida Sans Unicode" w:cs="Lucida Sans Unicode"/>
                                <w:kern w:val="24"/>
                                <w:sz w:val="20"/>
                                <w:szCs w:val="20"/>
                                <w:lang w:val="sr-Latn-RS"/>
                              </w:rPr>
                            </w:pPr>
                            <w:r w:rsidRPr="00F81E7E">
                              <w:rPr>
                                <w:rFonts w:ascii="Lucida Sans Unicode" w:hAnsi="Lucida Sans Unicode" w:cs="Lucida Sans Unicode"/>
                                <w:kern w:val="24"/>
                                <w:sz w:val="20"/>
                                <w:szCs w:val="20"/>
                                <w:lang w:val="sr-Latn-RS"/>
                              </w:rPr>
                              <w:t>Quality Checks</w:t>
                            </w:r>
                          </w:p>
                          <w:p w14:paraId="6D145FBA" w14:textId="77777777" w:rsidR="00F81E7E" w:rsidRPr="00F81E7E" w:rsidRDefault="00F81E7E" w:rsidP="00F81E7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288" w:hanging="288"/>
                              <w:rPr>
                                <w:rFonts w:ascii="Lucida Sans Unicode" w:hAnsi="Lucida Sans Unicode" w:cs="Lucida Sans Unicode"/>
                                <w:kern w:val="24"/>
                                <w:sz w:val="20"/>
                                <w:szCs w:val="20"/>
                                <w:lang w:val="sr-Latn-RS"/>
                              </w:rPr>
                            </w:pPr>
                            <w:r w:rsidRPr="00F81E7E">
                              <w:rPr>
                                <w:rFonts w:ascii="Lucida Sans Unicode" w:hAnsi="Lucida Sans Unicode" w:cs="Lucida Sans Unicode"/>
                                <w:kern w:val="24"/>
                                <w:sz w:val="20"/>
                                <w:szCs w:val="20"/>
                                <w:lang w:val="sr-Latn-RS"/>
                              </w:rPr>
                              <w:t>SOPs</w:t>
                            </w:r>
                          </w:p>
                          <w:p w14:paraId="41A964A6" w14:textId="77777777" w:rsidR="00F81E7E" w:rsidRPr="00F81E7E" w:rsidRDefault="00F81E7E" w:rsidP="00F81E7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288" w:hanging="288"/>
                              <w:rPr>
                                <w:rFonts w:ascii="Lucida Sans Unicode" w:hAnsi="Lucida Sans Unicode" w:cs="Lucida Sans Unicode"/>
                                <w:kern w:val="24"/>
                                <w:sz w:val="20"/>
                                <w:szCs w:val="20"/>
                                <w:lang w:val="sr-Latn-RS"/>
                              </w:rPr>
                            </w:pPr>
                            <w:r w:rsidRPr="00F81E7E">
                              <w:rPr>
                                <w:rFonts w:ascii="Lucida Sans Unicode" w:hAnsi="Lucida Sans Unicode" w:cs="Lucida Sans Unicode"/>
                                <w:kern w:val="24"/>
                                <w:sz w:val="20"/>
                                <w:szCs w:val="20"/>
                                <w:lang w:val="sr-Latn-RS"/>
                              </w:rPr>
                              <w:t>Lorem Ipsum</w:t>
                            </w:r>
                          </w:p>
                          <w:p w14:paraId="1A86FFE9" w14:textId="77777777" w:rsidR="00F81E7E" w:rsidRPr="00F81E7E" w:rsidRDefault="00F81E7E" w:rsidP="00F81E7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288" w:hanging="288"/>
                              <w:rPr>
                                <w:rFonts w:ascii="Lucida Sans Unicode" w:hAnsi="Lucida Sans Unicode" w:cs="Lucida Sans Unicode"/>
                                <w:kern w:val="24"/>
                                <w:sz w:val="20"/>
                                <w:szCs w:val="20"/>
                                <w:lang w:val="sr-Latn-RS"/>
                              </w:rPr>
                            </w:pPr>
                            <w:r w:rsidRPr="00F81E7E">
                              <w:rPr>
                                <w:rFonts w:ascii="Lucida Sans Unicode" w:hAnsi="Lucida Sans Unicode" w:cs="Lucida Sans Unicode"/>
                                <w:kern w:val="24"/>
                                <w:sz w:val="20"/>
                                <w:szCs w:val="20"/>
                                <w:lang w:val="sr-Latn-RS"/>
                              </w:rPr>
                              <w:t>Lorem Ipsum</w:t>
                            </w:r>
                          </w:p>
                          <w:p w14:paraId="48144BAF" w14:textId="77777777" w:rsidR="00F81E7E" w:rsidRPr="00F81E7E" w:rsidRDefault="00F81E7E" w:rsidP="00F81E7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288" w:hanging="288"/>
                              <w:rPr>
                                <w:rFonts w:ascii="Lucida Sans Unicode" w:hAnsi="Lucida Sans Unicode" w:cs="Lucida Sans Unicode"/>
                                <w:kern w:val="24"/>
                                <w:sz w:val="20"/>
                                <w:szCs w:val="20"/>
                                <w:lang w:val="sr-Latn-RS"/>
                              </w:rPr>
                            </w:pPr>
                            <w:r w:rsidRPr="00F81E7E">
                              <w:rPr>
                                <w:rFonts w:ascii="Lucida Sans Unicode" w:hAnsi="Lucida Sans Unicode" w:cs="Lucida Sans Unicode"/>
                                <w:kern w:val="24"/>
                                <w:sz w:val="20"/>
                                <w:szCs w:val="20"/>
                                <w:lang w:val="sr-Latn-RS"/>
                              </w:rPr>
                              <w:t>Lorem Ipsum</w:t>
                            </w:r>
                          </w:p>
                          <w:p w14:paraId="4DA861B3" w14:textId="77777777" w:rsidR="00F81E7E" w:rsidRPr="00F81E7E" w:rsidRDefault="00F81E7E" w:rsidP="00F81E7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288" w:hanging="288"/>
                              <w:rPr>
                                <w:rFonts w:ascii="Lucida Sans Unicode" w:hAnsi="Lucida Sans Unicode" w:cs="Lucida Sans Unicode"/>
                                <w:kern w:val="24"/>
                                <w:sz w:val="20"/>
                                <w:szCs w:val="20"/>
                                <w:lang w:val="sr-Latn-RS"/>
                              </w:rPr>
                            </w:pPr>
                            <w:r w:rsidRPr="00F81E7E">
                              <w:rPr>
                                <w:rFonts w:ascii="Lucida Sans Unicode" w:hAnsi="Lucida Sans Unicode" w:cs="Lucida Sans Unicode"/>
                                <w:kern w:val="24"/>
                                <w:sz w:val="20"/>
                                <w:szCs w:val="20"/>
                                <w:lang w:val="sr-Latn-RS"/>
                              </w:rPr>
                              <w:t>Lorem Ipsum</w:t>
                            </w:r>
                          </w:p>
                        </w:txbxContent>
                      </wps:txbx>
                      <wps:bodyPr wrap="square" lIns="0" tIns="0" rIns="0" bIns="0" rtlCol="0" anchor="ctr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DE7C036" id="TextBox 48" o:spid="_x0000_s1027" type="#_x0000_t202" style="position:absolute;margin-left:344.25pt;margin-top:303.05pt;width:146.55pt;height:118.1pt;z-index:25167257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" filled="f" stroked="f">
                <v:textbox style="mso-fit-shape-to-text:t" inset="0,0,0,0">
                  <w:txbxContent>
                    <w:p w14:paraId="20CA04A6" w14:textId="77777777" w:rsidR="00F81E7E" w:rsidRPr="00F81E7E" w:rsidRDefault="00F81E7E" w:rsidP="00F81E7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288" w:hanging="288"/>
                        <w:rPr>
                          <w:rFonts w:ascii="Lucida Sans Unicode" w:hAnsi="Lucida Sans Unicode" w:cs="Lucida Sans Unicode"/>
                          <w:kern w:val="24"/>
                          <w:sz w:val="20"/>
                          <w:szCs w:val="20"/>
                          <w:lang w:val="sr-Latn-RS"/>
                        </w:rPr>
                      </w:pPr>
                      <w:r w:rsidRPr="00F81E7E">
                        <w:rPr>
                          <w:rFonts w:ascii="Lucida Sans Unicode" w:hAnsi="Lucida Sans Unicode" w:cs="Lucida Sans Unicode"/>
                          <w:kern w:val="24"/>
                          <w:sz w:val="20"/>
                          <w:szCs w:val="20"/>
                          <w:lang w:val="sr-Latn-RS"/>
                        </w:rPr>
                        <w:t>Continuous Improvements</w:t>
                      </w:r>
                    </w:p>
                    <w:p w14:paraId="0121144C" w14:textId="77777777" w:rsidR="00F81E7E" w:rsidRPr="00F81E7E" w:rsidRDefault="00F81E7E" w:rsidP="00F81E7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288" w:hanging="288"/>
                        <w:rPr>
                          <w:rFonts w:ascii="Lucida Sans Unicode" w:hAnsi="Lucida Sans Unicode" w:cs="Lucida Sans Unicode"/>
                          <w:kern w:val="24"/>
                          <w:sz w:val="20"/>
                          <w:szCs w:val="20"/>
                          <w:lang w:val="sr-Latn-RS"/>
                        </w:rPr>
                      </w:pPr>
                      <w:r w:rsidRPr="00F81E7E">
                        <w:rPr>
                          <w:rFonts w:ascii="Lucida Sans Unicode" w:hAnsi="Lucida Sans Unicode" w:cs="Lucida Sans Unicode"/>
                          <w:kern w:val="24"/>
                          <w:sz w:val="20"/>
                          <w:szCs w:val="20"/>
                          <w:lang w:val="sr-Latn-RS"/>
                        </w:rPr>
                        <w:t>Quality Checks</w:t>
                      </w:r>
                    </w:p>
                    <w:p w14:paraId="6D145FBA" w14:textId="77777777" w:rsidR="00F81E7E" w:rsidRPr="00F81E7E" w:rsidRDefault="00F81E7E" w:rsidP="00F81E7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288" w:hanging="288"/>
                        <w:rPr>
                          <w:rFonts w:ascii="Lucida Sans Unicode" w:hAnsi="Lucida Sans Unicode" w:cs="Lucida Sans Unicode"/>
                          <w:kern w:val="24"/>
                          <w:sz w:val="20"/>
                          <w:szCs w:val="20"/>
                          <w:lang w:val="sr-Latn-RS"/>
                        </w:rPr>
                      </w:pPr>
                      <w:r w:rsidRPr="00F81E7E">
                        <w:rPr>
                          <w:rFonts w:ascii="Lucida Sans Unicode" w:hAnsi="Lucida Sans Unicode" w:cs="Lucida Sans Unicode"/>
                          <w:kern w:val="24"/>
                          <w:sz w:val="20"/>
                          <w:szCs w:val="20"/>
                          <w:lang w:val="sr-Latn-RS"/>
                        </w:rPr>
                        <w:t>SOPs</w:t>
                      </w:r>
                    </w:p>
                    <w:p w14:paraId="41A964A6" w14:textId="77777777" w:rsidR="00F81E7E" w:rsidRPr="00F81E7E" w:rsidRDefault="00F81E7E" w:rsidP="00F81E7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288" w:hanging="288"/>
                        <w:rPr>
                          <w:rFonts w:ascii="Lucida Sans Unicode" w:hAnsi="Lucida Sans Unicode" w:cs="Lucida Sans Unicode"/>
                          <w:kern w:val="24"/>
                          <w:sz w:val="20"/>
                          <w:szCs w:val="20"/>
                          <w:lang w:val="sr-Latn-RS"/>
                        </w:rPr>
                      </w:pPr>
                      <w:r w:rsidRPr="00F81E7E">
                        <w:rPr>
                          <w:rFonts w:ascii="Lucida Sans Unicode" w:hAnsi="Lucida Sans Unicode" w:cs="Lucida Sans Unicode"/>
                          <w:kern w:val="24"/>
                          <w:sz w:val="20"/>
                          <w:szCs w:val="20"/>
                          <w:lang w:val="sr-Latn-RS"/>
                        </w:rPr>
                        <w:t>Lorem Ipsum</w:t>
                      </w:r>
                    </w:p>
                    <w:p w14:paraId="1A86FFE9" w14:textId="77777777" w:rsidR="00F81E7E" w:rsidRPr="00F81E7E" w:rsidRDefault="00F81E7E" w:rsidP="00F81E7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288" w:hanging="288"/>
                        <w:rPr>
                          <w:rFonts w:ascii="Lucida Sans Unicode" w:hAnsi="Lucida Sans Unicode" w:cs="Lucida Sans Unicode"/>
                          <w:kern w:val="24"/>
                          <w:sz w:val="20"/>
                          <w:szCs w:val="20"/>
                          <w:lang w:val="sr-Latn-RS"/>
                        </w:rPr>
                      </w:pPr>
                      <w:r w:rsidRPr="00F81E7E">
                        <w:rPr>
                          <w:rFonts w:ascii="Lucida Sans Unicode" w:hAnsi="Lucida Sans Unicode" w:cs="Lucida Sans Unicode"/>
                          <w:kern w:val="24"/>
                          <w:sz w:val="20"/>
                          <w:szCs w:val="20"/>
                          <w:lang w:val="sr-Latn-RS"/>
                        </w:rPr>
                        <w:t>Lorem Ipsum</w:t>
                      </w:r>
                    </w:p>
                    <w:p w14:paraId="48144BAF" w14:textId="77777777" w:rsidR="00F81E7E" w:rsidRPr="00F81E7E" w:rsidRDefault="00F81E7E" w:rsidP="00F81E7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288" w:hanging="288"/>
                        <w:rPr>
                          <w:rFonts w:ascii="Lucida Sans Unicode" w:hAnsi="Lucida Sans Unicode" w:cs="Lucida Sans Unicode"/>
                          <w:kern w:val="24"/>
                          <w:sz w:val="20"/>
                          <w:szCs w:val="20"/>
                          <w:lang w:val="sr-Latn-RS"/>
                        </w:rPr>
                      </w:pPr>
                      <w:r w:rsidRPr="00F81E7E">
                        <w:rPr>
                          <w:rFonts w:ascii="Lucida Sans Unicode" w:hAnsi="Lucida Sans Unicode" w:cs="Lucida Sans Unicode"/>
                          <w:kern w:val="24"/>
                          <w:sz w:val="20"/>
                          <w:szCs w:val="20"/>
                          <w:lang w:val="sr-Latn-RS"/>
                        </w:rPr>
                        <w:t>Lorem Ipsum</w:t>
                      </w:r>
                    </w:p>
                    <w:p w14:paraId="4DA861B3" w14:textId="77777777" w:rsidR="00F81E7E" w:rsidRPr="00F81E7E" w:rsidRDefault="00F81E7E" w:rsidP="00F81E7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288" w:hanging="288"/>
                        <w:rPr>
                          <w:rFonts w:ascii="Lucida Sans Unicode" w:hAnsi="Lucida Sans Unicode" w:cs="Lucida Sans Unicode"/>
                          <w:kern w:val="24"/>
                          <w:sz w:val="20"/>
                          <w:szCs w:val="20"/>
                          <w:lang w:val="sr-Latn-RS"/>
                        </w:rPr>
                      </w:pPr>
                      <w:r w:rsidRPr="00F81E7E">
                        <w:rPr>
                          <w:rFonts w:ascii="Lucida Sans Unicode" w:hAnsi="Lucida Sans Unicode" w:cs="Lucida Sans Unicode"/>
                          <w:kern w:val="24"/>
                          <w:sz w:val="20"/>
                          <w:szCs w:val="20"/>
                          <w:lang w:val="sr-Latn-RS"/>
                        </w:rPr>
                        <w:t>Lorem Ipsum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F81E7E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F8C3A50" wp14:editId="21A60AEC">
                <wp:simplePos x="0" y="0"/>
                <wp:positionH relativeFrom="page">
                  <wp:posOffset>6899275</wp:posOffset>
                </wp:positionH>
                <wp:positionV relativeFrom="page">
                  <wp:posOffset>3848735</wp:posOffset>
                </wp:positionV>
                <wp:extent cx="1740535" cy="1307465"/>
                <wp:effectExtent l="0" t="0" r="0" b="0"/>
                <wp:wrapNone/>
                <wp:docPr id="48" name="TextBox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40535" cy="130746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307E5CD" w14:textId="77777777" w:rsidR="00F81E7E" w:rsidRPr="00F81E7E" w:rsidRDefault="00F81E7E" w:rsidP="00F81E7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288" w:hanging="288"/>
                              <w:rPr>
                                <w:rFonts w:ascii="Lucida Sans Unicode" w:hAnsi="Lucida Sans Unicode" w:cs="Lucida Sans Unicode"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sr-Latn-RS"/>
                              </w:rPr>
                            </w:pPr>
                            <w:r w:rsidRPr="00F81E7E">
                              <w:rPr>
                                <w:rFonts w:ascii="Lucida Sans Unicode" w:hAnsi="Lucida Sans Unicode" w:cs="Lucida Sans Unicode"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sr-Latn-RS"/>
                              </w:rPr>
                              <w:t>Knowledge Management</w:t>
                            </w:r>
                          </w:p>
                          <w:p w14:paraId="61079108" w14:textId="77777777" w:rsidR="00F81E7E" w:rsidRPr="00F81E7E" w:rsidRDefault="00F81E7E" w:rsidP="00F81E7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288" w:hanging="288"/>
                              <w:rPr>
                                <w:rFonts w:ascii="Lucida Sans Unicode" w:hAnsi="Lucida Sans Unicode" w:cs="Lucida Sans Unicode"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sr-Latn-RS"/>
                              </w:rPr>
                            </w:pPr>
                            <w:r w:rsidRPr="00F81E7E">
                              <w:rPr>
                                <w:rFonts w:ascii="Lucida Sans Unicode" w:hAnsi="Lucida Sans Unicode" w:cs="Lucida Sans Unicode"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sr-Latn-RS"/>
                              </w:rPr>
                              <w:t>Career Progression</w:t>
                            </w:r>
                          </w:p>
                          <w:p w14:paraId="7A53DC83" w14:textId="77777777" w:rsidR="00F81E7E" w:rsidRPr="00F81E7E" w:rsidRDefault="00F81E7E" w:rsidP="00F81E7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288" w:hanging="288"/>
                              <w:rPr>
                                <w:rFonts w:ascii="Lucida Sans Unicode" w:hAnsi="Lucida Sans Unicode" w:cs="Lucida Sans Unicode"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sr-Latn-RS"/>
                              </w:rPr>
                            </w:pPr>
                            <w:r w:rsidRPr="00F81E7E">
                              <w:rPr>
                                <w:rFonts w:ascii="Lucida Sans Unicode" w:hAnsi="Lucida Sans Unicode" w:cs="Lucida Sans Unicode"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sr-Latn-RS"/>
                              </w:rPr>
                              <w:t>Learning Activities</w:t>
                            </w:r>
                          </w:p>
                          <w:p w14:paraId="7E3F810D" w14:textId="77777777" w:rsidR="00F81E7E" w:rsidRPr="00F81E7E" w:rsidRDefault="00F81E7E" w:rsidP="00F81E7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288" w:hanging="288"/>
                              <w:rPr>
                                <w:rFonts w:ascii="Lucida Sans Unicode" w:hAnsi="Lucida Sans Unicode" w:cs="Lucida Sans Unicode"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sr-Latn-RS"/>
                              </w:rPr>
                            </w:pPr>
                            <w:r w:rsidRPr="00F81E7E">
                              <w:rPr>
                                <w:rFonts w:ascii="Lucida Sans Unicode" w:hAnsi="Lucida Sans Unicode" w:cs="Lucida Sans Unicode"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sr-Latn-RS"/>
                              </w:rPr>
                              <w:t>Lorem Ipsum</w:t>
                            </w:r>
                          </w:p>
                          <w:p w14:paraId="6546CC7A" w14:textId="77777777" w:rsidR="00F81E7E" w:rsidRPr="00F81E7E" w:rsidRDefault="00F81E7E" w:rsidP="00F81E7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288" w:hanging="288"/>
                              <w:rPr>
                                <w:rFonts w:ascii="Lucida Sans Unicode" w:hAnsi="Lucida Sans Unicode" w:cs="Lucida Sans Unicode"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sr-Latn-RS"/>
                              </w:rPr>
                            </w:pPr>
                            <w:r w:rsidRPr="00F81E7E">
                              <w:rPr>
                                <w:rFonts w:ascii="Lucida Sans Unicode" w:hAnsi="Lucida Sans Unicode" w:cs="Lucida Sans Unicode"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sr-Latn-RS"/>
                              </w:rPr>
                              <w:t>Lorem Ipsum</w:t>
                            </w:r>
                          </w:p>
                          <w:p w14:paraId="681F4ECB" w14:textId="77777777" w:rsidR="00F81E7E" w:rsidRPr="00F81E7E" w:rsidRDefault="00F81E7E" w:rsidP="00F81E7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288" w:hanging="288"/>
                              <w:rPr>
                                <w:rFonts w:ascii="Lucida Sans Unicode" w:hAnsi="Lucida Sans Unicode" w:cs="Lucida Sans Unicode"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sr-Latn-RS"/>
                              </w:rPr>
                            </w:pPr>
                            <w:r w:rsidRPr="00F81E7E">
                              <w:rPr>
                                <w:rFonts w:ascii="Lucida Sans Unicode" w:hAnsi="Lucida Sans Unicode" w:cs="Lucida Sans Unicode"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sr-Latn-RS"/>
                              </w:rPr>
                              <w:t>Lorem Ipsum</w:t>
                            </w:r>
                          </w:p>
                          <w:p w14:paraId="141E9FDC" w14:textId="77777777" w:rsidR="00F81E7E" w:rsidRPr="00F81E7E" w:rsidRDefault="00F81E7E" w:rsidP="00F81E7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288" w:hanging="288"/>
                              <w:rPr>
                                <w:rFonts w:ascii="Lucida Sans Unicode" w:hAnsi="Lucida Sans Unicode" w:cs="Lucida Sans Unicode"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sr-Latn-RS"/>
                              </w:rPr>
                            </w:pPr>
                            <w:r w:rsidRPr="00F81E7E">
                              <w:rPr>
                                <w:rFonts w:ascii="Lucida Sans Unicode" w:hAnsi="Lucida Sans Unicode" w:cs="Lucida Sans Unicode"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sr-Latn-RS"/>
                              </w:rPr>
                              <w:t>Lorem Ipsum</w:t>
                            </w:r>
                          </w:p>
                        </w:txbxContent>
                      </wps:txbx>
                      <wps:bodyPr wrap="square" lIns="0" tIns="0" rIns="0" bIns="0" rtlCol="0" anchor="ctr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F8C3A50" id="TextBox 47" o:spid="_x0000_s1028" type="#_x0000_t202" style="position:absolute;margin-left:543.25pt;margin-top:303.05pt;width:137.05pt;height:102.95pt;z-index:25167155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" filled="f" stroked="f">
                <v:textbox style="mso-fit-shape-to-text:t" inset="0,0,0,0">
                  <w:txbxContent>
                    <w:p w14:paraId="0307E5CD" w14:textId="77777777" w:rsidR="00F81E7E" w:rsidRPr="00F81E7E" w:rsidRDefault="00F81E7E" w:rsidP="00F81E7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288" w:hanging="288"/>
                        <w:rPr>
                          <w:rFonts w:ascii="Lucida Sans Unicode" w:hAnsi="Lucida Sans Unicode" w:cs="Lucida Sans Unicode"/>
                          <w:color w:val="FFFFFF" w:themeColor="background1"/>
                          <w:kern w:val="24"/>
                          <w:sz w:val="20"/>
                          <w:szCs w:val="20"/>
                          <w:lang w:val="sr-Latn-RS"/>
                        </w:rPr>
                      </w:pPr>
                      <w:r w:rsidRPr="00F81E7E">
                        <w:rPr>
                          <w:rFonts w:ascii="Lucida Sans Unicode" w:hAnsi="Lucida Sans Unicode" w:cs="Lucida Sans Unicode"/>
                          <w:color w:val="FFFFFF" w:themeColor="background1"/>
                          <w:kern w:val="24"/>
                          <w:sz w:val="20"/>
                          <w:szCs w:val="20"/>
                          <w:lang w:val="sr-Latn-RS"/>
                        </w:rPr>
                        <w:t>Knowledge Management</w:t>
                      </w:r>
                    </w:p>
                    <w:p w14:paraId="61079108" w14:textId="77777777" w:rsidR="00F81E7E" w:rsidRPr="00F81E7E" w:rsidRDefault="00F81E7E" w:rsidP="00F81E7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288" w:hanging="288"/>
                        <w:rPr>
                          <w:rFonts w:ascii="Lucida Sans Unicode" w:hAnsi="Lucida Sans Unicode" w:cs="Lucida Sans Unicode"/>
                          <w:color w:val="FFFFFF" w:themeColor="background1"/>
                          <w:kern w:val="24"/>
                          <w:sz w:val="20"/>
                          <w:szCs w:val="20"/>
                          <w:lang w:val="sr-Latn-RS"/>
                        </w:rPr>
                      </w:pPr>
                      <w:r w:rsidRPr="00F81E7E">
                        <w:rPr>
                          <w:rFonts w:ascii="Lucida Sans Unicode" w:hAnsi="Lucida Sans Unicode" w:cs="Lucida Sans Unicode"/>
                          <w:color w:val="FFFFFF" w:themeColor="background1"/>
                          <w:kern w:val="24"/>
                          <w:sz w:val="20"/>
                          <w:szCs w:val="20"/>
                          <w:lang w:val="sr-Latn-RS"/>
                        </w:rPr>
                        <w:t>Career Progression</w:t>
                      </w:r>
                    </w:p>
                    <w:p w14:paraId="7A53DC83" w14:textId="77777777" w:rsidR="00F81E7E" w:rsidRPr="00F81E7E" w:rsidRDefault="00F81E7E" w:rsidP="00F81E7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288" w:hanging="288"/>
                        <w:rPr>
                          <w:rFonts w:ascii="Lucida Sans Unicode" w:hAnsi="Lucida Sans Unicode" w:cs="Lucida Sans Unicode"/>
                          <w:color w:val="FFFFFF" w:themeColor="background1"/>
                          <w:kern w:val="24"/>
                          <w:sz w:val="20"/>
                          <w:szCs w:val="20"/>
                          <w:lang w:val="sr-Latn-RS"/>
                        </w:rPr>
                      </w:pPr>
                      <w:r w:rsidRPr="00F81E7E">
                        <w:rPr>
                          <w:rFonts w:ascii="Lucida Sans Unicode" w:hAnsi="Lucida Sans Unicode" w:cs="Lucida Sans Unicode"/>
                          <w:color w:val="FFFFFF" w:themeColor="background1"/>
                          <w:kern w:val="24"/>
                          <w:sz w:val="20"/>
                          <w:szCs w:val="20"/>
                          <w:lang w:val="sr-Latn-RS"/>
                        </w:rPr>
                        <w:t>Learning Activities</w:t>
                      </w:r>
                    </w:p>
                    <w:p w14:paraId="7E3F810D" w14:textId="77777777" w:rsidR="00F81E7E" w:rsidRPr="00F81E7E" w:rsidRDefault="00F81E7E" w:rsidP="00F81E7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288" w:hanging="288"/>
                        <w:rPr>
                          <w:rFonts w:ascii="Lucida Sans Unicode" w:hAnsi="Lucida Sans Unicode" w:cs="Lucida Sans Unicode"/>
                          <w:color w:val="FFFFFF" w:themeColor="background1"/>
                          <w:kern w:val="24"/>
                          <w:sz w:val="20"/>
                          <w:szCs w:val="20"/>
                          <w:lang w:val="sr-Latn-RS"/>
                        </w:rPr>
                      </w:pPr>
                      <w:r w:rsidRPr="00F81E7E">
                        <w:rPr>
                          <w:rFonts w:ascii="Lucida Sans Unicode" w:hAnsi="Lucida Sans Unicode" w:cs="Lucida Sans Unicode"/>
                          <w:color w:val="FFFFFF" w:themeColor="background1"/>
                          <w:kern w:val="24"/>
                          <w:sz w:val="20"/>
                          <w:szCs w:val="20"/>
                          <w:lang w:val="sr-Latn-RS"/>
                        </w:rPr>
                        <w:t>Lorem Ipsum</w:t>
                      </w:r>
                    </w:p>
                    <w:p w14:paraId="6546CC7A" w14:textId="77777777" w:rsidR="00F81E7E" w:rsidRPr="00F81E7E" w:rsidRDefault="00F81E7E" w:rsidP="00F81E7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288" w:hanging="288"/>
                        <w:rPr>
                          <w:rFonts w:ascii="Lucida Sans Unicode" w:hAnsi="Lucida Sans Unicode" w:cs="Lucida Sans Unicode"/>
                          <w:color w:val="FFFFFF" w:themeColor="background1"/>
                          <w:kern w:val="24"/>
                          <w:sz w:val="20"/>
                          <w:szCs w:val="20"/>
                          <w:lang w:val="sr-Latn-RS"/>
                        </w:rPr>
                      </w:pPr>
                      <w:r w:rsidRPr="00F81E7E">
                        <w:rPr>
                          <w:rFonts w:ascii="Lucida Sans Unicode" w:hAnsi="Lucida Sans Unicode" w:cs="Lucida Sans Unicode"/>
                          <w:color w:val="FFFFFF" w:themeColor="background1"/>
                          <w:kern w:val="24"/>
                          <w:sz w:val="20"/>
                          <w:szCs w:val="20"/>
                          <w:lang w:val="sr-Latn-RS"/>
                        </w:rPr>
                        <w:t>Lorem Ipsum</w:t>
                      </w:r>
                    </w:p>
                    <w:p w14:paraId="681F4ECB" w14:textId="77777777" w:rsidR="00F81E7E" w:rsidRPr="00F81E7E" w:rsidRDefault="00F81E7E" w:rsidP="00F81E7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288" w:hanging="288"/>
                        <w:rPr>
                          <w:rFonts w:ascii="Lucida Sans Unicode" w:hAnsi="Lucida Sans Unicode" w:cs="Lucida Sans Unicode"/>
                          <w:color w:val="FFFFFF" w:themeColor="background1"/>
                          <w:kern w:val="24"/>
                          <w:sz w:val="20"/>
                          <w:szCs w:val="20"/>
                          <w:lang w:val="sr-Latn-RS"/>
                        </w:rPr>
                      </w:pPr>
                      <w:r w:rsidRPr="00F81E7E">
                        <w:rPr>
                          <w:rFonts w:ascii="Lucida Sans Unicode" w:hAnsi="Lucida Sans Unicode" w:cs="Lucida Sans Unicode"/>
                          <w:color w:val="FFFFFF" w:themeColor="background1"/>
                          <w:kern w:val="24"/>
                          <w:sz w:val="20"/>
                          <w:szCs w:val="20"/>
                          <w:lang w:val="sr-Latn-RS"/>
                        </w:rPr>
                        <w:t>Lorem Ipsum</w:t>
                      </w:r>
                    </w:p>
                    <w:p w14:paraId="141E9FDC" w14:textId="77777777" w:rsidR="00F81E7E" w:rsidRPr="00F81E7E" w:rsidRDefault="00F81E7E" w:rsidP="00F81E7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288" w:hanging="288"/>
                        <w:rPr>
                          <w:rFonts w:ascii="Lucida Sans Unicode" w:hAnsi="Lucida Sans Unicode" w:cs="Lucida Sans Unicode"/>
                          <w:color w:val="FFFFFF" w:themeColor="background1"/>
                          <w:kern w:val="24"/>
                          <w:sz w:val="20"/>
                          <w:szCs w:val="20"/>
                          <w:lang w:val="sr-Latn-RS"/>
                        </w:rPr>
                      </w:pPr>
                      <w:r w:rsidRPr="00F81E7E">
                        <w:rPr>
                          <w:rFonts w:ascii="Lucida Sans Unicode" w:hAnsi="Lucida Sans Unicode" w:cs="Lucida Sans Unicode"/>
                          <w:color w:val="FFFFFF" w:themeColor="background1"/>
                          <w:kern w:val="24"/>
                          <w:sz w:val="20"/>
                          <w:szCs w:val="20"/>
                          <w:lang w:val="sr-Latn-RS"/>
                        </w:rPr>
                        <w:t>Lorem Ipsum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F81E7E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9FDBCDF" wp14:editId="1643BF9C">
                <wp:simplePos x="0" y="0"/>
                <wp:positionH relativeFrom="page">
                  <wp:posOffset>6922135</wp:posOffset>
                </wp:positionH>
                <wp:positionV relativeFrom="page">
                  <wp:posOffset>2958465</wp:posOffset>
                </wp:positionV>
                <wp:extent cx="1744345" cy="615315"/>
                <wp:effectExtent l="0" t="0" r="0" b="0"/>
                <wp:wrapNone/>
                <wp:docPr id="42" name="Text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44345" cy="61531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B52076A" w14:textId="77777777" w:rsidR="00F81E7E" w:rsidRDefault="00F81E7E" w:rsidP="00F81E7E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Lucida Sans Unicode" w:hAnsi="Lucida Sans Unicode" w:cs="Lucida Sans Unicode"/>
                                <w:color w:val="FFFFFF" w:themeColor="background1"/>
                                <w:kern w:val="24"/>
                                <w:sz w:val="40"/>
                                <w:szCs w:val="40"/>
                                <w:lang w:val="sr-Latn-RS"/>
                              </w:rPr>
                              <w:t>PEOPLE</w:t>
                            </w:r>
                          </w:p>
                          <w:p w14:paraId="24F3513D" w14:textId="77777777" w:rsidR="00F81E7E" w:rsidRDefault="00F81E7E" w:rsidP="00F81E7E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Lucida Sans Unicode" w:hAnsi="Lucida Sans Unicode" w:cs="Lucida Sans Unicode"/>
                                <w:color w:val="FFFFFF" w:themeColor="background1"/>
                                <w:kern w:val="24"/>
                                <w:sz w:val="40"/>
                                <w:szCs w:val="40"/>
                                <w:lang w:val="sr-Latn-RS"/>
                              </w:rPr>
                              <w:t>FACTORS</w:t>
                            </w:r>
                          </w:p>
                        </w:txbxContent>
                      </wps:txbx>
                      <wps:bodyPr wrap="square" lIns="0" tIns="0" rIns="0" bIns="0" rtlCol="0" anchor="ctr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9FDBCDF" id="TextBox 41" o:spid="_x0000_s1029" type="#_x0000_t202" style="position:absolute;margin-left:545.05pt;margin-top:232.95pt;width:137.35pt;height:48.45pt;z-index:25166540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" filled="f" stroked="f">
                <v:textbox style="mso-fit-shape-to-text:t" inset="0,0,0,0">
                  <w:txbxContent>
                    <w:p w14:paraId="4B52076A" w14:textId="77777777" w:rsidR="00F81E7E" w:rsidRDefault="00F81E7E" w:rsidP="00F81E7E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Lucida Sans Unicode" w:hAnsi="Lucida Sans Unicode" w:cs="Lucida Sans Unicode"/>
                          <w:color w:val="FFFFFF" w:themeColor="background1"/>
                          <w:kern w:val="24"/>
                          <w:sz w:val="40"/>
                          <w:szCs w:val="40"/>
                          <w:lang w:val="sr-Latn-RS"/>
                        </w:rPr>
                        <w:t>PEOPLE</w:t>
                      </w:r>
                    </w:p>
                    <w:p w14:paraId="24F3513D" w14:textId="77777777" w:rsidR="00F81E7E" w:rsidRDefault="00F81E7E" w:rsidP="00F81E7E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Lucida Sans Unicode" w:hAnsi="Lucida Sans Unicode" w:cs="Lucida Sans Unicode"/>
                          <w:color w:val="FFFFFF" w:themeColor="background1"/>
                          <w:kern w:val="24"/>
                          <w:sz w:val="40"/>
                          <w:szCs w:val="40"/>
                          <w:lang w:val="sr-Latn-RS"/>
                        </w:rPr>
                        <w:t>FACTOR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F81E7E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01A7C3E" wp14:editId="531D35AE">
                <wp:simplePos x="0" y="0"/>
                <wp:positionH relativeFrom="page">
                  <wp:posOffset>4368800</wp:posOffset>
                </wp:positionH>
                <wp:positionV relativeFrom="page">
                  <wp:posOffset>2958465</wp:posOffset>
                </wp:positionV>
                <wp:extent cx="1949450" cy="615315"/>
                <wp:effectExtent l="0" t="0" r="0" b="0"/>
                <wp:wrapNone/>
                <wp:docPr id="41" name="Text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9450" cy="61531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939E052" w14:textId="77777777" w:rsidR="00F81E7E" w:rsidRDefault="00F81E7E" w:rsidP="00F81E7E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Lucida Sans Unicode" w:hAnsi="Lucida Sans Unicode" w:cs="Lucida Sans Unicode"/>
                                <w:color w:val="000000" w:themeColor="text1"/>
                                <w:kern w:val="24"/>
                                <w:sz w:val="40"/>
                                <w:szCs w:val="40"/>
                                <w:lang w:val="sr-Latn-RS"/>
                              </w:rPr>
                              <w:t>PROCESS</w:t>
                            </w:r>
                          </w:p>
                          <w:p w14:paraId="4C5F831A" w14:textId="77777777" w:rsidR="00F81E7E" w:rsidRDefault="00F81E7E" w:rsidP="00F81E7E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Lucida Sans Unicode" w:hAnsi="Lucida Sans Unicode" w:cs="Lucida Sans Unicode"/>
                                <w:color w:val="000000" w:themeColor="text1"/>
                                <w:kern w:val="24"/>
                                <w:sz w:val="40"/>
                                <w:szCs w:val="40"/>
                                <w:lang w:val="sr-Latn-RS"/>
                              </w:rPr>
                              <w:t>DESCRIPTION</w:t>
                            </w:r>
                          </w:p>
                        </w:txbxContent>
                      </wps:txbx>
                      <wps:bodyPr wrap="square" lIns="0" tIns="0" rIns="0" bIns="0" rtlCol="0" anchor="ctr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1A7C3E" id="TextBox 40" o:spid="_x0000_s1030" type="#_x0000_t202" style="position:absolute;margin-left:344pt;margin-top:232.95pt;width:153.5pt;height:48.45pt;z-index:25166438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" filled="f" stroked="f">
                <v:textbox style="mso-fit-shape-to-text:t" inset="0,0,0,0">
                  <w:txbxContent>
                    <w:p w14:paraId="4939E052" w14:textId="77777777" w:rsidR="00F81E7E" w:rsidRDefault="00F81E7E" w:rsidP="00F81E7E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Lucida Sans Unicode" w:hAnsi="Lucida Sans Unicode" w:cs="Lucida Sans Unicode"/>
                          <w:color w:val="000000" w:themeColor="text1"/>
                          <w:kern w:val="24"/>
                          <w:sz w:val="40"/>
                          <w:szCs w:val="40"/>
                          <w:lang w:val="sr-Latn-RS"/>
                        </w:rPr>
                        <w:t>PROCESS</w:t>
                      </w:r>
                    </w:p>
                    <w:p w14:paraId="4C5F831A" w14:textId="77777777" w:rsidR="00F81E7E" w:rsidRDefault="00F81E7E" w:rsidP="00F81E7E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Lucida Sans Unicode" w:hAnsi="Lucida Sans Unicode" w:cs="Lucida Sans Unicode"/>
                          <w:color w:val="000000" w:themeColor="text1"/>
                          <w:kern w:val="24"/>
                          <w:sz w:val="40"/>
                          <w:szCs w:val="40"/>
                          <w:lang w:val="sr-Latn-RS"/>
                        </w:rPr>
                        <w:t>DESCRIPTIO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F81E7E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2A14847" wp14:editId="205E8D22">
                <wp:simplePos x="0" y="0"/>
                <wp:positionH relativeFrom="page">
                  <wp:posOffset>3917950</wp:posOffset>
                </wp:positionH>
                <wp:positionV relativeFrom="page">
                  <wp:posOffset>2028190</wp:posOffset>
                </wp:positionV>
                <wp:extent cx="2807335" cy="4513580"/>
                <wp:effectExtent l="38100" t="57150" r="31115" b="58420"/>
                <wp:wrapNone/>
                <wp:docPr id="40" name="Freeform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07335" cy="4513580"/>
                        </a:xfrm>
                        <a:custGeom>
                          <a:avLst/>
                          <a:gdLst>
                            <a:gd name="connsiteX0" fmla="*/ 1397513 w 2807719"/>
                            <a:gd name="connsiteY0" fmla="*/ 0 h 4513633"/>
                            <a:gd name="connsiteX1" fmla="*/ 1488901 w 2807719"/>
                            <a:gd name="connsiteY1" fmla="*/ 44024 h 4513633"/>
                            <a:gd name="connsiteX2" fmla="*/ 2807719 w 2807719"/>
                            <a:gd name="connsiteY2" fmla="*/ 2259874 h 4513633"/>
                            <a:gd name="connsiteX3" fmla="*/ 1488901 w 2807719"/>
                            <a:gd name="connsiteY3" fmla="*/ 4475724 h 4513633"/>
                            <a:gd name="connsiteX4" fmla="*/ 1410207 w 2807719"/>
                            <a:gd name="connsiteY4" fmla="*/ 4513633 h 4513633"/>
                            <a:gd name="connsiteX5" fmla="*/ 1318818 w 2807719"/>
                            <a:gd name="connsiteY5" fmla="*/ 4469609 h 4513633"/>
                            <a:gd name="connsiteX6" fmla="*/ 0 w 2807719"/>
                            <a:gd name="connsiteY6" fmla="*/ 2253759 h 4513633"/>
                            <a:gd name="connsiteX7" fmla="*/ 1318818 w 2807719"/>
                            <a:gd name="connsiteY7" fmla="*/ 37909 h 4513633"/>
                            <a:gd name="connsiteX8" fmla="*/ 1397513 w 2807719"/>
                            <a:gd name="connsiteY8" fmla="*/ 0 h 45136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2807719" h="4513633">
                              <a:moveTo>
                                <a:pt x="1397513" y="0"/>
                              </a:moveTo>
                              <a:lnTo>
                                <a:pt x="1488901" y="44024"/>
                              </a:lnTo>
                              <a:cubicBezTo>
                                <a:pt x="2274449" y="470759"/>
                                <a:pt x="2807719" y="1303040"/>
                                <a:pt x="2807719" y="2259874"/>
                              </a:cubicBezTo>
                              <a:cubicBezTo>
                                <a:pt x="2807719" y="3216708"/>
                                <a:pt x="2274449" y="4048989"/>
                                <a:pt x="1488901" y="4475724"/>
                              </a:cubicBezTo>
                              <a:lnTo>
                                <a:pt x="1410207" y="4513633"/>
                              </a:lnTo>
                              <a:lnTo>
                                <a:pt x="1318818" y="4469609"/>
                              </a:lnTo>
                              <a:cubicBezTo>
                                <a:pt x="533271" y="4042874"/>
                                <a:pt x="0" y="3210593"/>
                                <a:pt x="0" y="2253759"/>
                              </a:cubicBezTo>
                              <a:cubicBezTo>
                                <a:pt x="0" y="1296925"/>
                                <a:pt x="533271" y="464644"/>
                                <a:pt x="1318818" y="37909"/>
                              </a:cubicBezTo>
                              <a:lnTo>
                                <a:pt x="139751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762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wrap="square" rtlCol="0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49FF15" id="Freeform 39" o:spid="_x0000_s1026" style="position:absolute;margin-left:308.5pt;margin-top:159.7pt;width:221.05pt;height:355.4pt;z-index:25166336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middle" coordsize="2807719,45136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" path="m1397513,r91388,44024c2274449,470759,2807719,1303040,2807719,2259874v,956834,-533270,1789115,-1318818,2215850l1410207,4513633r-91389,-44024c533271,4042874,,3210593,,2253759,,1296925,533271,464644,1318818,37909l1397513,xe" fillcolor="white [3212]" strokecolor="black [3213]" strokeweight="6pt">
                <v:stroke joinstyle="miter"/>
                <v:path arrowok="t" o:connecttype="custom" o:connectlocs="1397322,0;1488697,44023;2807335,2259847;1488697,4475671;1410014,4513580;1318638,4469557;0,2253733;1318638,37909;1397322,0" o:connectangles="0,0,0,0,0,0,0,0,0"/>
                <w10:wrap anchorx="page" anchory="page"/>
              </v:shape>
            </w:pict>
          </mc:Fallback>
        </mc:AlternateContent>
      </w:r>
      <w:r w:rsidRPr="00F81E7E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65913D0" wp14:editId="0259F0D4">
                <wp:simplePos x="0" y="0"/>
                <wp:positionH relativeFrom="page">
                  <wp:posOffset>9064625</wp:posOffset>
                </wp:positionH>
                <wp:positionV relativeFrom="page">
                  <wp:posOffset>6892290</wp:posOffset>
                </wp:positionV>
                <wp:extent cx="1526540" cy="255270"/>
                <wp:effectExtent l="0" t="0" r="0" b="0"/>
                <wp:wrapNone/>
                <wp:docPr id="18" name="TextBox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6540" cy="25527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732DE0D" w14:textId="77777777" w:rsidR="00F81E7E" w:rsidRDefault="007D0DBE" w:rsidP="00F81E7E">
                            <w:pPr>
                              <w:pStyle w:val="NormalWeb"/>
                              <w:spacing w:before="0" w:beforeAutospacing="0" w:after="0" w:afterAutospacing="0" w:line="254" w:lineRule="auto"/>
                              <w:jc w:val="both"/>
                            </w:pPr>
                            <w:hyperlink r:id="rId8" w:history="1">
                              <w:r w:rsidR="00F81E7E" w:rsidRPr="00F81E7E">
                                <w:rPr>
                                  <w:rStyle w:val="Hyperlink"/>
                                  <w:rFonts w:ascii="Lucida Sans Unicode" w:eastAsia="Calibri" w:hAnsi="Lucida Sans Unicode"/>
                                  <w:b/>
                                  <w:bCs/>
                                  <w:color w:val="F2F2F2" w:themeColor="background1" w:themeShade="F2"/>
                                  <w:kern w:val="24"/>
                                  <w:sz w:val="20"/>
                                  <w:szCs w:val="20"/>
                                  <w14:shadow w14:blurRad="38100" w14:dist="38100" w14:dir="2700000" w14:sx="100000" w14:sy="100000" w14:kx="0" w14:ky="0" w14:algn="tl">
                                    <w14:srgbClr w14:val="000000">
                                      <w14:alpha w14:val="57000"/>
                                    </w14:srgbClr>
                                  </w14:shadow>
                                </w:rPr>
                                <w:t>© TemplateLab.com</w:t>
                              </w:r>
                            </w:hyperlink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65913D0" id="TextBox 84" o:spid="_x0000_s1031" type="#_x0000_t202" style="position:absolute;margin-left:713.75pt;margin-top:542.7pt;width:120.2pt;height:20.1pt;z-index:25166233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" filled="f" stroked="f">
                <v:textbox style="mso-fit-shape-to-text:t">
                  <w:txbxContent>
                    <w:p w14:paraId="2732DE0D" w14:textId="77777777" w:rsidR="00F81E7E" w:rsidRDefault="007D0DBE" w:rsidP="00F81E7E">
                      <w:pPr>
                        <w:pStyle w:val="NormalWeb"/>
                        <w:spacing w:before="0" w:beforeAutospacing="0" w:after="0" w:afterAutospacing="0" w:line="254" w:lineRule="auto"/>
                        <w:jc w:val="both"/>
                      </w:pPr>
                      <w:hyperlink r:id="rId9" w:history="1">
                        <w:r w:rsidR="00F81E7E" w:rsidRPr="00F81E7E">
                          <w:rPr>
                            <w:rStyle w:val="Hyperlink"/>
                            <w:rFonts w:ascii="Lucida Sans Unicode" w:eastAsia="Calibri" w:hAnsi="Lucida Sans Unicode"/>
                            <w:b/>
                            <w:bCs/>
                            <w:color w:val="F2F2F2" w:themeColor="background1" w:themeShade="F2"/>
                            <w:kern w:val="24"/>
                            <w:sz w:val="20"/>
                            <w:szCs w:val="20"/>
                            <w14:shadow w14:blurRad="38100" w14:dist="38100" w14:dir="2700000" w14:sx="100000" w14:sy="100000" w14:kx="0" w14:ky="0" w14:algn="tl">
                              <w14:srgbClr w14:val="000000">
                                <w14:alpha w14:val="57000"/>
                              </w14:srgbClr>
                            </w14:shadow>
                          </w:rPr>
                          <w:t>© TemplateLab.com</w:t>
                        </w:r>
                      </w:hyperlink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F81E7E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F789575" wp14:editId="600A9C4B">
                <wp:simplePos x="0" y="0"/>
                <wp:positionH relativeFrom="page">
                  <wp:posOffset>1247775</wp:posOffset>
                </wp:positionH>
                <wp:positionV relativeFrom="page">
                  <wp:posOffset>431800</wp:posOffset>
                </wp:positionV>
                <wp:extent cx="8148320" cy="768985"/>
                <wp:effectExtent l="0" t="0" r="0" b="0"/>
                <wp:wrapNone/>
                <wp:docPr id="29" name="Text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H="1">
                          <a:off x="0" y="0"/>
                          <a:ext cx="8148320" cy="76898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67EA88F" w14:textId="77777777" w:rsidR="00F81E7E" w:rsidRPr="0065177B" w:rsidRDefault="00F81E7E" w:rsidP="00F81E7E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65177B">
                              <w:rPr>
                                <w:rFonts w:ascii="Lucida Sans Unicode" w:hAnsi="Lucida Sans Unicode" w:cs="Lucida Sans Unicode"/>
                                <w:color w:val="FFFFFF" w:themeColor="background1"/>
                                <w:kern w:val="24"/>
                                <w:sz w:val="88"/>
                                <w:szCs w:val="88"/>
                                <w:lang w:val="sr-Latn-RS"/>
                              </w:rPr>
                              <w:t>2 CIRCLE VENN DIAGRAM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F789575" id="TextBox 28" o:spid="_x0000_s1032" type="#_x0000_t202" style="position:absolute;margin-left:98.25pt;margin-top:34pt;width:641.6pt;height:60.55pt;flip:x;z-index:2516602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" filled="f" stroked="f">
                <v:textbox style="mso-fit-shape-to-text:t">
                  <w:txbxContent>
                    <w:p w14:paraId="167EA88F" w14:textId="77777777" w:rsidR="00F81E7E" w:rsidRPr="0065177B" w:rsidRDefault="00F81E7E" w:rsidP="00F81E7E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color w:val="FFFFFF" w:themeColor="background1"/>
                        </w:rPr>
                      </w:pPr>
                      <w:r w:rsidRPr="0065177B">
                        <w:rPr>
                          <w:rFonts w:ascii="Lucida Sans Unicode" w:hAnsi="Lucida Sans Unicode" w:cs="Lucida Sans Unicode"/>
                          <w:color w:val="FFFFFF" w:themeColor="background1"/>
                          <w:kern w:val="24"/>
                          <w:sz w:val="88"/>
                          <w:szCs w:val="88"/>
                          <w:lang w:val="sr-Latn-RS"/>
                        </w:rPr>
                        <w:t>2 CIRCLE VENN DIAGRAM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F81E7E"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121AE495" wp14:editId="2CBFDADB">
                <wp:simplePos x="0" y="0"/>
                <wp:positionH relativeFrom="page">
                  <wp:posOffset>1685925</wp:posOffset>
                </wp:positionH>
                <wp:positionV relativeFrom="page">
                  <wp:posOffset>1707515</wp:posOffset>
                </wp:positionV>
                <wp:extent cx="7272277" cy="5046116"/>
                <wp:effectExtent l="0" t="0" r="5080" b="2540"/>
                <wp:wrapNone/>
                <wp:docPr id="26" name="Group 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272277" cy="5046116"/>
                          <a:chOff x="438151" y="1793617"/>
                          <a:chExt cx="4602272" cy="3112156"/>
                        </a:xfrm>
                      </wpg:grpSpPr>
                      <wpg:grpSp>
                        <wpg:cNvPr id="3" name="Group 2"/>
                        <wpg:cNvGrpSpPr/>
                        <wpg:grpSpPr>
                          <a:xfrm>
                            <a:off x="438151" y="1793617"/>
                            <a:ext cx="4602272" cy="3112156"/>
                            <a:chOff x="438151" y="1793617"/>
                            <a:chExt cx="4602272" cy="3112156"/>
                          </a:xfrm>
                        </wpg:grpSpPr>
                        <wps:wsp>
                          <wps:cNvPr id="4" name="Oval 4"/>
                          <wps:cNvSpPr/>
                          <wps:spPr>
                            <a:xfrm>
                              <a:off x="438151" y="1797388"/>
                              <a:ext cx="3189571" cy="3108385"/>
                            </a:xfrm>
                            <a:prstGeom prst="ellipse">
                              <a:avLst/>
                            </a:prstGeom>
                            <a:solidFill>
                              <a:srgbClr val="FF7417"/>
                            </a:solidFill>
                            <a:ln w="76200"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" name="Oval 5"/>
                          <wps:cNvSpPr/>
                          <wps:spPr>
                            <a:xfrm>
                              <a:off x="1850852" y="1793617"/>
                              <a:ext cx="3189571" cy="3108384"/>
                            </a:xfrm>
                            <a:prstGeom prst="ellipse">
                              <a:avLst/>
                            </a:prstGeom>
                            <a:solidFill>
                              <a:srgbClr val="954000"/>
                            </a:solidFill>
                            <a:ln w="76200"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s:wsp>
                        <wps:cNvPr id="6" name="TextBox 20"/>
                        <wps:cNvSpPr txBox="1"/>
                        <wps:spPr>
                          <a:xfrm>
                            <a:off x="710639" y="2565220"/>
                            <a:ext cx="1101500" cy="48131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D2D71E4" w14:textId="77777777" w:rsidR="00F81E7E" w:rsidRDefault="00F81E7E" w:rsidP="00F81E7E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Lucida Sans Unicode" w:hAnsi="Lucida Sans Unicode" w:cs="Lucida Sans Unicode"/>
                                  <w:color w:val="FFFFFF" w:themeColor="background1"/>
                                  <w:kern w:val="24"/>
                                  <w:sz w:val="40"/>
                                  <w:szCs w:val="40"/>
                                  <w:lang w:val="sr-Latn-RS"/>
                                </w:rPr>
                                <w:t>TECHNOLOGY</w:t>
                              </w:r>
                            </w:p>
                            <w:p w14:paraId="2376EE27" w14:textId="77777777" w:rsidR="00F81E7E" w:rsidRDefault="00F81E7E" w:rsidP="00F81E7E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Lucida Sans Unicode" w:hAnsi="Lucida Sans Unicode" w:cs="Lucida Sans Unicode"/>
                                  <w:color w:val="FFFFFF" w:themeColor="background1"/>
                                  <w:kern w:val="24"/>
                                  <w:sz w:val="40"/>
                                  <w:szCs w:val="40"/>
                                  <w:lang w:val="sr-Latn-RS"/>
                                </w:rPr>
                                <w:t>ASPECT</w:t>
                              </w:r>
                            </w:p>
                          </w:txbxContent>
                        </wps:txbx>
                        <wps:bodyPr wrap="square" lIns="0" tIns="0" rIns="0" bIns="0" rtlCol="0" anchor="ctr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21AE495" id="Group 25" o:spid="_x0000_s1033" style="position:absolute;margin-left:132.75pt;margin-top:134.45pt;width:572.6pt;height:397.35pt;z-index:251659264;mso-position-horizontal-relative:page;mso-position-vertical-relative:page" coordorigin="4381,17936" coordsize="46022,31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">
                <v:group id="Group 2" o:spid="_x0000_s1034" style="position:absolute;left:4381;top:17936;width:46023;height:31121" coordorigin="4381,17936" coordsize="46022,31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oval id="Oval 4" o:spid="_x0000_s1035" style="position:absolute;left:4381;top:17973;width:31896;height:310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" fillcolor="#ff7417" stroked="f" strokeweight="6pt">
                    <v:stroke joinstyle="miter"/>
                  </v:oval>
                  <v:oval id="Oval 5" o:spid="_x0000_s1036" style="position:absolute;left:18508;top:17936;width:31896;height:310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" fillcolor="#954000" stroked="f" strokeweight="6pt">
                    <v:stroke joinstyle="miter"/>
                  </v:oval>
                </v:group>
                <v:shape id="TextBox 20" o:spid="_x0000_s1037" type="#_x0000_t202" style="position:absolute;left:7106;top:25652;width:11015;height:48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" filled="f" stroked="f">
                  <v:textbox style="mso-fit-shape-to-text:t" inset="0,0,0,0">
                    <w:txbxContent>
                      <w:p w14:paraId="0D2D71E4" w14:textId="77777777" w:rsidR="00F81E7E" w:rsidRDefault="00F81E7E" w:rsidP="00F81E7E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Lucida Sans Unicode" w:hAnsi="Lucida Sans Unicode" w:cs="Lucida Sans Unicode"/>
                            <w:color w:val="FFFFFF" w:themeColor="background1"/>
                            <w:kern w:val="24"/>
                            <w:sz w:val="40"/>
                            <w:szCs w:val="40"/>
                            <w:lang w:val="sr-Latn-RS"/>
                          </w:rPr>
                          <w:t>TECHNOLOGY</w:t>
                        </w:r>
                      </w:p>
                      <w:p w14:paraId="2376EE27" w14:textId="77777777" w:rsidR="00F81E7E" w:rsidRDefault="00F81E7E" w:rsidP="00F81E7E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Lucida Sans Unicode" w:hAnsi="Lucida Sans Unicode" w:cs="Lucida Sans Unicode"/>
                            <w:color w:val="FFFFFF" w:themeColor="background1"/>
                            <w:kern w:val="24"/>
                            <w:sz w:val="40"/>
                            <w:szCs w:val="40"/>
                            <w:lang w:val="sr-Latn-RS"/>
                          </w:rPr>
                          <w:t>ASPECT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</w:p>
    <w:sectPr w:rsidR="00617500" w:rsidSect="00F81E7E">
      <w:pgSz w:w="16838" w:h="11906" w:orient="landscape"/>
      <w:pgMar w:top="0" w:right="0" w:bottom="0" w:left="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01E1830"/>
    <w:multiLevelType w:val="hybridMultilevel"/>
    <w:tmpl w:val="64103D52"/>
    <w:lvl w:ilvl="0" w:tplc="F4FE79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F1078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0B2948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020B6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9D673F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F800F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7C4BA2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3D67D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0EE7D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0394762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xMDczMTcyNLQwNbRU0lEKTi0uzszPAykwrAUAz1D8siwAAAA="/>
  </w:docVars>
  <w:rsids>
    <w:rsidRoot w:val="00F81E7E"/>
    <w:rsid w:val="00617500"/>
    <w:rsid w:val="0065177B"/>
    <w:rsid w:val="007D0DBE"/>
    <w:rsid w:val="00AA6659"/>
    <w:rsid w:val="00F011DD"/>
    <w:rsid w:val="00F81E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B6C38D"/>
  <w15:chartTrackingRefBased/>
  <w15:docId w15:val="{7F33C635-0ED6-4672-AAA4-F297CFEFB5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81E7E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F81E7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81E7E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mplatelab.com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templatelab.com/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</Words>
  <Characters>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tislav Milojevic</dc:creator>
  <cp:keywords/>
  <dc:description/>
  <cp:lastModifiedBy>Matthew Lynch</cp:lastModifiedBy>
  <cp:revision>2</cp:revision>
  <dcterms:created xsi:type="dcterms:W3CDTF">2022-05-30T18:07:00Z</dcterms:created>
  <dcterms:modified xsi:type="dcterms:W3CDTF">2022-05-30T18:07:00Z</dcterms:modified>
</cp:coreProperties>
</file>